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82961" w14:textId="71829C1F" w:rsidR="00D15D82" w:rsidRPr="00D576E7" w:rsidRDefault="00D15D82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contextualSpacing/>
        <w:jc w:val="center"/>
        <w:rPr>
          <w:rFonts w:ascii="Candara" w:hAnsi="Candara"/>
          <w:b/>
          <w:color w:val="002060"/>
          <w:sz w:val="40"/>
          <w:szCs w:val="40"/>
        </w:rPr>
      </w:pPr>
      <w:bookmarkStart w:id="0" w:name="_Hlk520638793"/>
      <w:r w:rsidRPr="00D576E7">
        <w:rPr>
          <w:rFonts w:ascii="Candara" w:hAnsi="Candara"/>
          <w:b/>
          <w:color w:val="002060"/>
          <w:sz w:val="40"/>
          <w:szCs w:val="40"/>
        </w:rPr>
        <w:t>Chelmondiston Parish Council</w:t>
      </w:r>
    </w:p>
    <w:p w14:paraId="672371AF" w14:textId="200D2FBC" w:rsidR="00B242D4" w:rsidRPr="00370C49" w:rsidRDefault="00B242D4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contextualSpacing/>
        <w:jc w:val="center"/>
        <w:rPr>
          <w:rFonts w:ascii="Candara" w:hAnsi="Candara"/>
          <w:b/>
          <w:u w:val="single"/>
        </w:rPr>
      </w:pPr>
      <w:bookmarkStart w:id="1" w:name="_Hlk520638703"/>
      <w:r w:rsidRPr="00370C49">
        <w:rPr>
          <w:rFonts w:ascii="Candara" w:hAnsi="Candara"/>
          <w:b/>
          <w:u w:val="single"/>
        </w:rPr>
        <w:t>www. Chelmondiston.suffolk.gov.uk</w:t>
      </w:r>
    </w:p>
    <w:p w14:paraId="397CA18A" w14:textId="77777777" w:rsidR="00B242D4" w:rsidRDefault="00B242D4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21957B3E" w14:textId="014039C8" w:rsidR="00B242D4" w:rsidRDefault="00D15D82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jc w:val="center"/>
        <w:rPr>
          <w:rFonts w:ascii="Arial" w:hAnsi="Arial" w:cs="Arial"/>
          <w:sz w:val="18"/>
          <w:szCs w:val="18"/>
        </w:rPr>
      </w:pPr>
      <w:r w:rsidRPr="00EE5E76">
        <w:rPr>
          <w:rFonts w:ascii="Candara" w:hAnsi="Candara"/>
        </w:rPr>
        <w:t>Chairman: Cllr. David Cordle</w:t>
      </w:r>
      <w:r w:rsidR="00B242D4">
        <w:rPr>
          <w:rFonts w:ascii="Candara" w:hAnsi="Candara"/>
        </w:rPr>
        <w:t xml:space="preserve">, ‘Trelowena’, Hill Farm, Chelmondiston </w:t>
      </w:r>
      <w:r w:rsidR="00B242D4" w:rsidRPr="00B242D4">
        <w:rPr>
          <w:rFonts w:ascii="Arial" w:hAnsi="Arial" w:cs="Arial"/>
          <w:sz w:val="18"/>
          <w:szCs w:val="18"/>
        </w:rPr>
        <w:t>IP9 1JU</w:t>
      </w:r>
    </w:p>
    <w:p w14:paraId="17F55BD1" w14:textId="77777777" w:rsidR="00370C49" w:rsidRDefault="00370C49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jc w:val="center"/>
        <w:rPr>
          <w:rFonts w:ascii="Candara" w:hAnsi="Candara"/>
        </w:rPr>
      </w:pPr>
    </w:p>
    <w:p w14:paraId="0E841386" w14:textId="01472650" w:rsidR="00B242D4" w:rsidRDefault="00D15D82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spacing w:line="276" w:lineRule="auto"/>
        <w:jc w:val="center"/>
        <w:rPr>
          <w:rFonts w:ascii="Arial" w:hAnsi="Arial" w:cs="Arial"/>
          <w:sz w:val="18"/>
          <w:szCs w:val="18"/>
        </w:rPr>
      </w:pPr>
      <w:r w:rsidRPr="00EE5E76">
        <w:rPr>
          <w:rFonts w:ascii="Candara" w:hAnsi="Candara"/>
        </w:rPr>
        <w:t>Parish Clerk: Mrs Jill Davis</w:t>
      </w:r>
      <w:r w:rsidR="00B242D4">
        <w:rPr>
          <w:rFonts w:ascii="Candara" w:hAnsi="Candara"/>
        </w:rPr>
        <w:t xml:space="preserve">, ‘Michelle’, Church Road, Chelmondiston </w:t>
      </w:r>
      <w:r w:rsidR="00B242D4" w:rsidRPr="00B242D4">
        <w:rPr>
          <w:rFonts w:ascii="Arial" w:hAnsi="Arial" w:cs="Arial"/>
          <w:sz w:val="18"/>
          <w:szCs w:val="18"/>
        </w:rPr>
        <w:t xml:space="preserve">IP9 1HT </w:t>
      </w:r>
      <w:r w:rsidRPr="00B242D4">
        <w:rPr>
          <w:rFonts w:ascii="Arial" w:hAnsi="Arial" w:cs="Arial"/>
          <w:sz w:val="18"/>
          <w:szCs w:val="18"/>
        </w:rPr>
        <w:t xml:space="preserve"> </w:t>
      </w:r>
    </w:p>
    <w:p w14:paraId="750DAA14" w14:textId="04CC1D15" w:rsidR="00D15D82" w:rsidRPr="00B242D4" w:rsidRDefault="00D15D82" w:rsidP="007B38B6">
      <w:pPr>
        <w:pStyle w:val="Header"/>
        <w:pBdr>
          <w:top w:val="thickThinSmallGap" w:sz="24" w:space="1" w:color="auto"/>
          <w:left w:val="thickThinSmallGap" w:sz="24" w:space="4" w:color="auto"/>
          <w:bottom w:val="thinThickSmallGap" w:sz="24" w:space="0" w:color="auto"/>
          <w:right w:val="thinThickSmallGap" w:sz="24" w:space="4" w:color="auto"/>
        </w:pBdr>
        <w:spacing w:line="276" w:lineRule="auto"/>
        <w:jc w:val="center"/>
        <w:rPr>
          <w:rFonts w:ascii="Candara" w:hAnsi="Candara"/>
          <w:sz w:val="18"/>
          <w:szCs w:val="18"/>
        </w:rPr>
      </w:pPr>
      <w:r w:rsidRPr="00EE5E76">
        <w:rPr>
          <w:rFonts w:ascii="Candara" w:hAnsi="Candara"/>
        </w:rPr>
        <w:t xml:space="preserve">e-mail: </w:t>
      </w:r>
      <w:hyperlink r:id="rId8" w:history="1">
        <w:r w:rsidRPr="00D576E7">
          <w:rPr>
            <w:rStyle w:val="Hyperlink"/>
            <w:rFonts w:ascii="Candara" w:hAnsi="Candara"/>
            <w:b/>
            <w:color w:val="002060"/>
          </w:rPr>
          <w:t>clerk@chelmondistonpc.info</w:t>
        </w:r>
      </w:hyperlink>
      <w:r w:rsidRPr="00D576E7">
        <w:rPr>
          <w:rFonts w:ascii="Candara" w:hAnsi="Candara"/>
          <w:color w:val="002060"/>
        </w:rPr>
        <w:t xml:space="preserve"> </w:t>
      </w:r>
      <w:r w:rsidRPr="00EE5E76">
        <w:rPr>
          <w:rFonts w:ascii="Candara" w:hAnsi="Candara"/>
        </w:rPr>
        <w:t xml:space="preserve">or </w:t>
      </w:r>
      <w:r w:rsidR="00B242D4">
        <w:rPr>
          <w:rFonts w:ascii="Candara" w:hAnsi="Candara"/>
        </w:rPr>
        <w:t xml:space="preserve">Tel: </w:t>
      </w:r>
      <w:r w:rsidRPr="00B242D4">
        <w:rPr>
          <w:rFonts w:ascii="Arial" w:hAnsi="Arial" w:cs="Arial"/>
          <w:sz w:val="18"/>
          <w:szCs w:val="18"/>
        </w:rPr>
        <w:t>01473 780159</w:t>
      </w:r>
    </w:p>
    <w:bookmarkEnd w:id="0"/>
    <w:bookmarkEnd w:id="1"/>
    <w:p w14:paraId="02DB76C0" w14:textId="20F95492" w:rsidR="0017440F" w:rsidRDefault="0017440F" w:rsidP="0017440F">
      <w:pPr>
        <w:contextualSpacing/>
        <w:rPr>
          <w:rFonts w:ascii="Candara" w:hAnsi="Candara"/>
        </w:rPr>
      </w:pPr>
    </w:p>
    <w:p w14:paraId="79086A3C" w14:textId="52E0894A" w:rsidR="001B644E" w:rsidRDefault="001B644E" w:rsidP="0017440F">
      <w:pPr>
        <w:contextualSpacing/>
        <w:rPr>
          <w:rFonts w:cstheme="minorHAnsi"/>
        </w:rPr>
      </w:pPr>
    </w:p>
    <w:p w14:paraId="351C3211" w14:textId="15B998A2" w:rsidR="005C46F7" w:rsidRDefault="005C46F7" w:rsidP="0017440F">
      <w:pPr>
        <w:contextualSpacing/>
        <w:rPr>
          <w:rFonts w:cstheme="minorHAnsi"/>
        </w:rPr>
      </w:pPr>
    </w:p>
    <w:p w14:paraId="0C214C42" w14:textId="6F6EF64D" w:rsidR="005C46F7" w:rsidRPr="005C46F7" w:rsidRDefault="005C46F7" w:rsidP="0017440F">
      <w:pPr>
        <w:contextualSpacing/>
        <w:rPr>
          <w:rFonts w:ascii="Candara" w:hAnsi="Candara" w:cstheme="minorHAnsi"/>
          <w:b/>
          <w:color w:val="002060"/>
          <w:sz w:val="32"/>
          <w:szCs w:val="32"/>
        </w:rPr>
      </w:pPr>
      <w:r w:rsidRPr="005C46F7">
        <w:rPr>
          <w:rFonts w:cstheme="minorHAnsi"/>
          <w:b/>
          <w:color w:val="002060"/>
          <w:sz w:val="32"/>
          <w:szCs w:val="32"/>
        </w:rPr>
        <w:t xml:space="preserve">                                   </w:t>
      </w:r>
      <w:r w:rsidRPr="005C46F7">
        <w:rPr>
          <w:rFonts w:ascii="Candara" w:hAnsi="Candara" w:cstheme="minorHAnsi"/>
          <w:b/>
          <w:color w:val="002060"/>
          <w:sz w:val="32"/>
          <w:szCs w:val="32"/>
        </w:rPr>
        <w:t>Pin Mill Common Dinghy Park</w:t>
      </w:r>
      <w:r>
        <w:rPr>
          <w:rFonts w:ascii="Candara" w:hAnsi="Candara" w:cstheme="minorHAnsi"/>
          <w:b/>
          <w:color w:val="002060"/>
          <w:sz w:val="32"/>
          <w:szCs w:val="32"/>
        </w:rPr>
        <w:t xml:space="preserve"> 2019</w:t>
      </w:r>
    </w:p>
    <w:p w14:paraId="5EDC9308" w14:textId="77777777" w:rsidR="00AA28F1" w:rsidRDefault="00AA28F1" w:rsidP="0017440F">
      <w:pPr>
        <w:contextualSpacing/>
        <w:rPr>
          <w:rFonts w:cstheme="minorHAnsi"/>
        </w:rPr>
      </w:pPr>
    </w:p>
    <w:p w14:paraId="4AE7BEBA" w14:textId="77777777" w:rsidR="001364FD" w:rsidRDefault="001364FD" w:rsidP="0017440F">
      <w:pPr>
        <w:contextualSpacing/>
        <w:rPr>
          <w:rFonts w:cstheme="minorHAnsi"/>
        </w:rPr>
      </w:pPr>
    </w:p>
    <w:p w14:paraId="091CEB8C" w14:textId="621E2390" w:rsidR="001364FD" w:rsidRDefault="005C46F7" w:rsidP="0017440F">
      <w:pPr>
        <w:contextualSpacing/>
        <w:rPr>
          <w:rFonts w:cstheme="minorHAnsi"/>
          <w:sz w:val="24"/>
          <w:szCs w:val="24"/>
        </w:rPr>
      </w:pPr>
      <w:r w:rsidRPr="005C46F7">
        <w:rPr>
          <w:rFonts w:cstheme="minorHAnsi"/>
          <w:sz w:val="24"/>
          <w:szCs w:val="24"/>
        </w:rPr>
        <w:t>8</w:t>
      </w:r>
      <w:r w:rsidRPr="005C46F7">
        <w:rPr>
          <w:rFonts w:cstheme="minorHAnsi"/>
          <w:sz w:val="24"/>
          <w:szCs w:val="24"/>
          <w:vertAlign w:val="superscript"/>
        </w:rPr>
        <w:t>th</w:t>
      </w:r>
      <w:r w:rsidRPr="005C46F7">
        <w:rPr>
          <w:rFonts w:cstheme="minorHAnsi"/>
          <w:sz w:val="24"/>
          <w:szCs w:val="24"/>
        </w:rPr>
        <w:t xml:space="preserve"> March 2019</w:t>
      </w:r>
    </w:p>
    <w:p w14:paraId="39473D34" w14:textId="77777777" w:rsidR="005C46F7" w:rsidRPr="005C46F7" w:rsidRDefault="005C46F7" w:rsidP="0017440F">
      <w:pPr>
        <w:contextualSpacing/>
        <w:rPr>
          <w:rFonts w:cstheme="minorHAnsi"/>
          <w:sz w:val="24"/>
          <w:szCs w:val="24"/>
        </w:rPr>
      </w:pPr>
    </w:p>
    <w:p w14:paraId="1B84E95B" w14:textId="4389C5AA" w:rsidR="00AA28F1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Dear Dinghy Owners,</w:t>
      </w:r>
    </w:p>
    <w:p w14:paraId="1770EC3E" w14:textId="6223C610" w:rsidR="005C46F7" w:rsidRDefault="005C46F7" w:rsidP="0017440F">
      <w:pPr>
        <w:contextualSpacing/>
        <w:rPr>
          <w:rFonts w:cstheme="minorHAnsi"/>
        </w:rPr>
      </w:pPr>
    </w:p>
    <w:p w14:paraId="11722EDB" w14:textId="1C24C9A9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It’s that time again – it comes around so quickly.</w:t>
      </w:r>
    </w:p>
    <w:p w14:paraId="4A590F2B" w14:textId="55A7B5FE" w:rsidR="005C46F7" w:rsidRDefault="005C46F7" w:rsidP="0017440F">
      <w:pPr>
        <w:contextualSpacing/>
        <w:rPr>
          <w:rFonts w:cstheme="minorHAnsi"/>
        </w:rPr>
      </w:pPr>
    </w:p>
    <w:p w14:paraId="1DFDB528" w14:textId="048D9FEC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Please read the following documents as there are changes from the previous years.</w:t>
      </w:r>
    </w:p>
    <w:p w14:paraId="02717693" w14:textId="6CCEADA9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 xml:space="preserve">The Parish Council has voted to increase the fees from £18.00 to £20.00 due to higher administration and </w:t>
      </w:r>
      <w:r w:rsidR="00920F16">
        <w:rPr>
          <w:rFonts w:cstheme="minorHAnsi"/>
        </w:rPr>
        <w:t>printing label</w:t>
      </w:r>
      <w:r>
        <w:rPr>
          <w:rFonts w:cstheme="minorHAnsi"/>
        </w:rPr>
        <w:t xml:space="preserve"> costs. There is also the introduction of increase to fees when permits are outstanding.</w:t>
      </w:r>
    </w:p>
    <w:p w14:paraId="08E0F2FF" w14:textId="38D6E7D2" w:rsidR="005C46F7" w:rsidRDefault="005C46F7" w:rsidP="0017440F">
      <w:pPr>
        <w:contextualSpacing/>
        <w:rPr>
          <w:rFonts w:cstheme="minorHAnsi"/>
        </w:rPr>
      </w:pPr>
    </w:p>
    <w:p w14:paraId="27882C32" w14:textId="609ED7B0" w:rsidR="005C46F7" w:rsidRPr="005C46F7" w:rsidRDefault="005C46F7" w:rsidP="0017440F">
      <w:pPr>
        <w:contextualSpacing/>
        <w:rPr>
          <w:rFonts w:cstheme="minorHAnsi"/>
          <w:b/>
          <w:color w:val="002060"/>
        </w:rPr>
      </w:pPr>
      <w:r w:rsidRPr="005C46F7">
        <w:rPr>
          <w:rFonts w:cstheme="minorHAnsi"/>
          <w:b/>
          <w:color w:val="002060"/>
        </w:rPr>
        <w:t>Please find attached/enclosed the following documents:</w:t>
      </w:r>
    </w:p>
    <w:p w14:paraId="48C56A6E" w14:textId="2F9A4E6E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Permit Holder agreement 2019-2020</w:t>
      </w:r>
    </w:p>
    <w:p w14:paraId="4DBFA5E1" w14:textId="72C11F7F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Application form 2019</w:t>
      </w:r>
    </w:p>
    <w:p w14:paraId="75E2366E" w14:textId="7E573F9A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Privacy Notice</w:t>
      </w:r>
    </w:p>
    <w:p w14:paraId="742FF319" w14:textId="4FE92FBE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Consent: Contact Information</w:t>
      </w:r>
    </w:p>
    <w:p w14:paraId="3FD975E6" w14:textId="77777777" w:rsidR="00920F16" w:rsidRDefault="00920F16" w:rsidP="0017440F">
      <w:pPr>
        <w:contextualSpacing/>
        <w:rPr>
          <w:rFonts w:cstheme="minorHAnsi"/>
        </w:rPr>
      </w:pPr>
    </w:p>
    <w:p w14:paraId="4D7F049E" w14:textId="1CE0F685" w:rsidR="005C46F7" w:rsidRDefault="005C46F7" w:rsidP="0017440F">
      <w:pPr>
        <w:contextualSpacing/>
        <w:rPr>
          <w:rFonts w:cstheme="minorHAnsi"/>
        </w:rPr>
      </w:pPr>
    </w:p>
    <w:p w14:paraId="7D5E0CFA" w14:textId="777934FE" w:rsidR="005C46F7" w:rsidRDefault="005C46F7" w:rsidP="0017440F">
      <w:pPr>
        <w:contextualSpacing/>
        <w:rPr>
          <w:rFonts w:cstheme="minorHAnsi"/>
        </w:rPr>
      </w:pPr>
      <w:r>
        <w:rPr>
          <w:rFonts w:cstheme="minorHAnsi"/>
        </w:rPr>
        <w:t>The Parish Council wish to take this opportunity in thanking you all for your continued support</w:t>
      </w:r>
      <w:r w:rsidR="00920F16">
        <w:rPr>
          <w:rFonts w:cstheme="minorHAnsi"/>
        </w:rPr>
        <w:t>.</w:t>
      </w:r>
    </w:p>
    <w:p w14:paraId="7FF2EC4E" w14:textId="25606C3E" w:rsidR="00920F16" w:rsidRDefault="00920F16" w:rsidP="0017440F">
      <w:pPr>
        <w:contextualSpacing/>
        <w:rPr>
          <w:rFonts w:cstheme="minorHAnsi"/>
        </w:rPr>
      </w:pPr>
    </w:p>
    <w:p w14:paraId="7F253C65" w14:textId="77777777" w:rsidR="00920F16" w:rsidRDefault="00920F16" w:rsidP="0017440F">
      <w:pPr>
        <w:contextualSpacing/>
        <w:rPr>
          <w:rFonts w:cstheme="minorHAnsi"/>
        </w:rPr>
      </w:pPr>
      <w:bookmarkStart w:id="2" w:name="_GoBack"/>
      <w:bookmarkEnd w:id="2"/>
    </w:p>
    <w:p w14:paraId="5A331FD4" w14:textId="7658DB2F" w:rsidR="001364FD" w:rsidRDefault="001364FD" w:rsidP="0017440F">
      <w:pPr>
        <w:contextualSpacing/>
        <w:rPr>
          <w:rFonts w:cstheme="minorHAnsi"/>
        </w:rPr>
      </w:pPr>
    </w:p>
    <w:p w14:paraId="49DD8BBD" w14:textId="5346C0A1" w:rsidR="001364FD" w:rsidRDefault="001364FD" w:rsidP="0017440F">
      <w:pPr>
        <w:contextualSpacing/>
        <w:rPr>
          <w:rFonts w:cstheme="minorHAnsi"/>
        </w:rPr>
      </w:pPr>
    </w:p>
    <w:p w14:paraId="5C58BAB3" w14:textId="52FF598A" w:rsidR="001364FD" w:rsidRDefault="001364FD" w:rsidP="0017440F">
      <w:pPr>
        <w:contextualSpacing/>
        <w:rPr>
          <w:rFonts w:cstheme="minorHAnsi"/>
        </w:rPr>
      </w:pPr>
    </w:p>
    <w:p w14:paraId="291AEE48" w14:textId="306A1189" w:rsidR="001364FD" w:rsidRDefault="001364FD" w:rsidP="0017440F">
      <w:pPr>
        <w:contextualSpacing/>
        <w:rPr>
          <w:rFonts w:cstheme="minorHAnsi"/>
        </w:rPr>
      </w:pPr>
      <w:r>
        <w:rPr>
          <w:rFonts w:cstheme="minorHAnsi"/>
        </w:rPr>
        <w:t>Jill Davis</w:t>
      </w:r>
    </w:p>
    <w:p w14:paraId="702F871D" w14:textId="1B6A15DE" w:rsidR="001364FD" w:rsidRPr="001364FD" w:rsidRDefault="001364FD" w:rsidP="0017440F">
      <w:pPr>
        <w:contextualSpacing/>
        <w:rPr>
          <w:rFonts w:cstheme="minorHAnsi"/>
          <w:b/>
          <w:color w:val="002060"/>
        </w:rPr>
      </w:pPr>
      <w:r w:rsidRPr="001364FD">
        <w:rPr>
          <w:rFonts w:cstheme="minorHAnsi"/>
          <w:b/>
          <w:color w:val="002060"/>
        </w:rPr>
        <w:t>Clerk to Chelmondiston Parish Council</w:t>
      </w:r>
    </w:p>
    <w:p w14:paraId="1EF13D5D" w14:textId="77777777" w:rsidR="008A6368" w:rsidRPr="008A6368" w:rsidRDefault="008A6368" w:rsidP="0017440F">
      <w:pPr>
        <w:contextualSpacing/>
        <w:rPr>
          <w:rFonts w:cstheme="minorHAnsi"/>
          <w:color w:val="002060"/>
        </w:rPr>
      </w:pPr>
    </w:p>
    <w:p w14:paraId="2C16CDC9" w14:textId="77777777" w:rsidR="00326B0F" w:rsidRPr="00326B0F" w:rsidRDefault="00326B0F" w:rsidP="0017440F">
      <w:pPr>
        <w:contextualSpacing/>
        <w:rPr>
          <w:rFonts w:cstheme="minorHAnsi"/>
          <w:b/>
          <w:color w:val="002060"/>
          <w:sz w:val="28"/>
          <w:szCs w:val="28"/>
        </w:rPr>
      </w:pPr>
    </w:p>
    <w:p w14:paraId="7302349C" w14:textId="77777777" w:rsidR="00326B0F" w:rsidRPr="00326B0F" w:rsidRDefault="00326B0F" w:rsidP="0017440F">
      <w:pPr>
        <w:contextualSpacing/>
        <w:rPr>
          <w:rFonts w:ascii="Candara" w:hAnsi="Candara"/>
          <w:b/>
          <w:color w:val="002060"/>
        </w:rPr>
      </w:pPr>
    </w:p>
    <w:p w14:paraId="7868FCCF" w14:textId="7027D979" w:rsidR="002740BA" w:rsidRDefault="00517946" w:rsidP="002740BA">
      <w:pPr>
        <w:pStyle w:val="ListParagraph"/>
        <w:ind w:left="644"/>
        <w:rPr>
          <w:rFonts w:cstheme="minorHAnsi"/>
        </w:rPr>
      </w:pPr>
      <w:r>
        <w:rPr>
          <w:rFonts w:cstheme="minorHAnsi"/>
        </w:rPr>
        <w:t xml:space="preserve">     </w:t>
      </w:r>
    </w:p>
    <w:p w14:paraId="1DB3C6D8" w14:textId="14E001BF" w:rsidR="00320EDF" w:rsidRDefault="00320EDF" w:rsidP="002740BA">
      <w:pPr>
        <w:pStyle w:val="ListParagraph"/>
        <w:ind w:left="644"/>
        <w:rPr>
          <w:rFonts w:cstheme="minorHAnsi"/>
        </w:rPr>
      </w:pPr>
    </w:p>
    <w:p w14:paraId="70AFB57B" w14:textId="1FD21943" w:rsidR="00320EDF" w:rsidRDefault="00320EDF" w:rsidP="002740BA">
      <w:pPr>
        <w:pStyle w:val="ListParagraph"/>
        <w:ind w:left="644"/>
        <w:rPr>
          <w:rFonts w:cstheme="minorHAnsi"/>
        </w:rPr>
      </w:pPr>
    </w:p>
    <w:p w14:paraId="5A1FD044" w14:textId="1185B1FF" w:rsidR="00320EDF" w:rsidRDefault="00320EDF" w:rsidP="002740BA">
      <w:pPr>
        <w:pStyle w:val="ListParagraph"/>
        <w:ind w:left="644"/>
        <w:rPr>
          <w:rFonts w:cstheme="minorHAnsi"/>
        </w:rPr>
      </w:pPr>
    </w:p>
    <w:p w14:paraId="7F26EC43" w14:textId="1342C785" w:rsidR="005E217F" w:rsidRDefault="005E217F" w:rsidP="000321DF">
      <w:pPr>
        <w:pStyle w:val="ListParagraph"/>
        <w:ind w:left="644"/>
        <w:rPr>
          <w:rFonts w:cstheme="minorHAnsi"/>
        </w:rPr>
      </w:pPr>
    </w:p>
    <w:p w14:paraId="6238CA52" w14:textId="2C036FDD" w:rsidR="00CE4147" w:rsidRPr="00CE4147" w:rsidRDefault="009A7417" w:rsidP="00A54469">
      <w:pPr>
        <w:pStyle w:val="ListParagraph"/>
        <w:ind w:left="644"/>
        <w:rPr>
          <w:rFonts w:cstheme="minorHAnsi"/>
        </w:rPr>
      </w:pPr>
      <w:r>
        <w:rPr>
          <w:rFonts w:cstheme="minorHAnsi"/>
        </w:rPr>
        <w:t xml:space="preserve"> </w:t>
      </w:r>
    </w:p>
    <w:p w14:paraId="57CB8E6A" w14:textId="37236934" w:rsidR="00CE4147" w:rsidRDefault="00CE4147" w:rsidP="00A54469">
      <w:pPr>
        <w:pStyle w:val="ListParagraph"/>
        <w:ind w:left="644"/>
        <w:rPr>
          <w:rFonts w:cstheme="minorHAnsi"/>
          <w:b/>
          <w:color w:val="002060"/>
          <w:sz w:val="28"/>
          <w:szCs w:val="28"/>
        </w:rPr>
      </w:pPr>
    </w:p>
    <w:p w14:paraId="3102A3CF" w14:textId="4D530CBF" w:rsidR="00A54469" w:rsidRDefault="00A54469" w:rsidP="00A54469">
      <w:pPr>
        <w:pStyle w:val="ListParagraph"/>
        <w:ind w:left="644"/>
        <w:rPr>
          <w:rFonts w:cstheme="minorHAnsi"/>
        </w:rPr>
      </w:pPr>
    </w:p>
    <w:p w14:paraId="061CDF58" w14:textId="77777777" w:rsidR="00A54469" w:rsidRDefault="00A54469" w:rsidP="00A54469">
      <w:pPr>
        <w:pStyle w:val="ListParagraph"/>
        <w:ind w:left="644"/>
        <w:rPr>
          <w:rFonts w:cstheme="minorHAnsi"/>
        </w:rPr>
      </w:pPr>
    </w:p>
    <w:p w14:paraId="05AF371A" w14:textId="77777777" w:rsidR="00A54469" w:rsidRPr="00A54469" w:rsidRDefault="00A54469" w:rsidP="00A54469">
      <w:pPr>
        <w:pStyle w:val="ListParagraph"/>
        <w:ind w:left="644"/>
        <w:rPr>
          <w:rFonts w:cstheme="minorHAnsi"/>
        </w:rPr>
      </w:pPr>
    </w:p>
    <w:p w14:paraId="4A67198A" w14:textId="77777777" w:rsidR="0077730A" w:rsidRDefault="0077730A" w:rsidP="000321DF">
      <w:pPr>
        <w:pStyle w:val="ListParagraph"/>
        <w:ind w:left="644"/>
        <w:rPr>
          <w:rFonts w:cstheme="minorHAnsi"/>
        </w:rPr>
      </w:pPr>
    </w:p>
    <w:p w14:paraId="3AE40E5B" w14:textId="5A0783FC" w:rsidR="005E217F" w:rsidRDefault="005E217F" w:rsidP="000321DF">
      <w:pPr>
        <w:pStyle w:val="ListParagraph"/>
        <w:ind w:left="644"/>
        <w:rPr>
          <w:rFonts w:cstheme="minorHAnsi"/>
        </w:rPr>
      </w:pPr>
    </w:p>
    <w:p w14:paraId="6D5F4CF6" w14:textId="77777777" w:rsidR="005E217F" w:rsidRDefault="005E217F" w:rsidP="000321DF">
      <w:pPr>
        <w:pStyle w:val="ListParagraph"/>
        <w:ind w:left="644"/>
        <w:rPr>
          <w:rFonts w:cstheme="minorHAnsi"/>
        </w:rPr>
      </w:pPr>
    </w:p>
    <w:p w14:paraId="1285E1C4" w14:textId="77777777" w:rsidR="005E217F" w:rsidRDefault="005E217F" w:rsidP="000321DF">
      <w:pPr>
        <w:pStyle w:val="ListParagraph"/>
        <w:ind w:left="644"/>
        <w:rPr>
          <w:rFonts w:cstheme="minorHAnsi"/>
        </w:rPr>
      </w:pPr>
    </w:p>
    <w:p w14:paraId="0938B307" w14:textId="77777777" w:rsidR="00AA6A4B" w:rsidRDefault="00AA6A4B" w:rsidP="000321DF">
      <w:pPr>
        <w:pStyle w:val="ListParagraph"/>
        <w:ind w:left="644"/>
        <w:rPr>
          <w:rFonts w:cstheme="minorHAnsi"/>
        </w:rPr>
      </w:pPr>
    </w:p>
    <w:p w14:paraId="20C2E7B9" w14:textId="77777777" w:rsidR="00551EEC" w:rsidRPr="004C02F9" w:rsidRDefault="00551EEC" w:rsidP="000321DF">
      <w:pPr>
        <w:pStyle w:val="ListParagraph"/>
        <w:ind w:left="644"/>
        <w:rPr>
          <w:rFonts w:cstheme="minorHAnsi"/>
        </w:rPr>
      </w:pPr>
    </w:p>
    <w:sectPr w:rsidR="00551EEC" w:rsidRPr="004C02F9" w:rsidSect="007A7D01">
      <w:pgSz w:w="11906" w:h="16838" w:code="9"/>
      <w:pgMar w:top="567" w:right="1440" w:bottom="1440" w:left="1276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B7518" w14:textId="77777777" w:rsidR="004F35D0" w:rsidRDefault="004F35D0" w:rsidP="00EE5E76">
      <w:pPr>
        <w:spacing w:after="0" w:line="240" w:lineRule="auto"/>
      </w:pPr>
      <w:r>
        <w:separator/>
      </w:r>
    </w:p>
  </w:endnote>
  <w:endnote w:type="continuationSeparator" w:id="0">
    <w:p w14:paraId="48A74028" w14:textId="77777777" w:rsidR="004F35D0" w:rsidRDefault="004F35D0" w:rsidP="00EE5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A5419" w14:textId="77777777" w:rsidR="004F35D0" w:rsidRDefault="004F35D0" w:rsidP="00EE5E76">
      <w:pPr>
        <w:spacing w:after="0" w:line="240" w:lineRule="auto"/>
      </w:pPr>
      <w:r>
        <w:separator/>
      </w:r>
    </w:p>
  </w:footnote>
  <w:footnote w:type="continuationSeparator" w:id="0">
    <w:p w14:paraId="161FAA27" w14:textId="77777777" w:rsidR="004F35D0" w:rsidRDefault="004F35D0" w:rsidP="00EE5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60CB2"/>
    <w:multiLevelType w:val="hybridMultilevel"/>
    <w:tmpl w:val="69043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9038A"/>
    <w:multiLevelType w:val="hybridMultilevel"/>
    <w:tmpl w:val="56E63D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20A6D"/>
    <w:multiLevelType w:val="hybridMultilevel"/>
    <w:tmpl w:val="1F64CA94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8269D"/>
    <w:multiLevelType w:val="hybridMultilevel"/>
    <w:tmpl w:val="6902CFEA"/>
    <w:lvl w:ilvl="0" w:tplc="8130759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206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10723"/>
    <w:multiLevelType w:val="hybridMultilevel"/>
    <w:tmpl w:val="75C8F7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E461D6"/>
    <w:multiLevelType w:val="hybridMultilevel"/>
    <w:tmpl w:val="6444F7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7D3874"/>
    <w:multiLevelType w:val="hybridMultilevel"/>
    <w:tmpl w:val="533A4B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zE1MbQ0MTK3MDZR0lEKTi0uzszPAykwNKkFAF/jhzgtAAAA"/>
  </w:docVars>
  <w:rsids>
    <w:rsidRoot w:val="00EE5E76"/>
    <w:rsid w:val="0000429F"/>
    <w:rsid w:val="00006BFD"/>
    <w:rsid w:val="000175C7"/>
    <w:rsid w:val="00022271"/>
    <w:rsid w:val="00030A35"/>
    <w:rsid w:val="000318C7"/>
    <w:rsid w:val="00031B1A"/>
    <w:rsid w:val="000321DF"/>
    <w:rsid w:val="000367D5"/>
    <w:rsid w:val="0004148B"/>
    <w:rsid w:val="00042CF1"/>
    <w:rsid w:val="000431F7"/>
    <w:rsid w:val="00045EBB"/>
    <w:rsid w:val="00052F2F"/>
    <w:rsid w:val="00056019"/>
    <w:rsid w:val="000646A6"/>
    <w:rsid w:val="00065558"/>
    <w:rsid w:val="00073E97"/>
    <w:rsid w:val="00076242"/>
    <w:rsid w:val="000773BC"/>
    <w:rsid w:val="00077BF3"/>
    <w:rsid w:val="000863C3"/>
    <w:rsid w:val="000864EE"/>
    <w:rsid w:val="000A051C"/>
    <w:rsid w:val="000B19FD"/>
    <w:rsid w:val="000B3E00"/>
    <w:rsid w:val="000D4CA2"/>
    <w:rsid w:val="000D705C"/>
    <w:rsid w:val="000D780B"/>
    <w:rsid w:val="000E3ABA"/>
    <w:rsid w:val="000F2AD4"/>
    <w:rsid w:val="00104CEB"/>
    <w:rsid w:val="00105BDA"/>
    <w:rsid w:val="001113E8"/>
    <w:rsid w:val="0011530B"/>
    <w:rsid w:val="00117389"/>
    <w:rsid w:val="001224E7"/>
    <w:rsid w:val="00122BEF"/>
    <w:rsid w:val="00123D5E"/>
    <w:rsid w:val="00130129"/>
    <w:rsid w:val="001327C9"/>
    <w:rsid w:val="00133995"/>
    <w:rsid w:val="00134623"/>
    <w:rsid w:val="001364FD"/>
    <w:rsid w:val="00152334"/>
    <w:rsid w:val="0015737D"/>
    <w:rsid w:val="0016762D"/>
    <w:rsid w:val="001712C3"/>
    <w:rsid w:val="0017440F"/>
    <w:rsid w:val="0017658D"/>
    <w:rsid w:val="00177E76"/>
    <w:rsid w:val="00191414"/>
    <w:rsid w:val="00191586"/>
    <w:rsid w:val="00194FC1"/>
    <w:rsid w:val="00195FA5"/>
    <w:rsid w:val="001B644E"/>
    <w:rsid w:val="001D0C55"/>
    <w:rsid w:val="001D46CC"/>
    <w:rsid w:val="001D517B"/>
    <w:rsid w:val="001D55B6"/>
    <w:rsid w:val="001E3041"/>
    <w:rsid w:val="00205048"/>
    <w:rsid w:val="00206CB0"/>
    <w:rsid w:val="002077D1"/>
    <w:rsid w:val="002105EE"/>
    <w:rsid w:val="00211A87"/>
    <w:rsid w:val="00214097"/>
    <w:rsid w:val="00215EB8"/>
    <w:rsid w:val="00217266"/>
    <w:rsid w:val="00227DC1"/>
    <w:rsid w:val="00234627"/>
    <w:rsid w:val="0023760E"/>
    <w:rsid w:val="00237808"/>
    <w:rsid w:val="00255BD9"/>
    <w:rsid w:val="00262EC9"/>
    <w:rsid w:val="00264174"/>
    <w:rsid w:val="0026493D"/>
    <w:rsid w:val="002659DA"/>
    <w:rsid w:val="00267A29"/>
    <w:rsid w:val="002737BA"/>
    <w:rsid w:val="002740BA"/>
    <w:rsid w:val="002904F9"/>
    <w:rsid w:val="0029360C"/>
    <w:rsid w:val="002C3AB9"/>
    <w:rsid w:val="002C53E1"/>
    <w:rsid w:val="002C6EEB"/>
    <w:rsid w:val="002D3C1E"/>
    <w:rsid w:val="0030676D"/>
    <w:rsid w:val="00315F9A"/>
    <w:rsid w:val="00320B73"/>
    <w:rsid w:val="00320EDF"/>
    <w:rsid w:val="00326B0F"/>
    <w:rsid w:val="003322CE"/>
    <w:rsid w:val="003352EA"/>
    <w:rsid w:val="00347A66"/>
    <w:rsid w:val="00351146"/>
    <w:rsid w:val="00354EA4"/>
    <w:rsid w:val="003614AD"/>
    <w:rsid w:val="00365212"/>
    <w:rsid w:val="00370C49"/>
    <w:rsid w:val="00373AE4"/>
    <w:rsid w:val="00387090"/>
    <w:rsid w:val="00392FE8"/>
    <w:rsid w:val="003A120D"/>
    <w:rsid w:val="003A624F"/>
    <w:rsid w:val="003A74F2"/>
    <w:rsid w:val="003B308C"/>
    <w:rsid w:val="003E0A5C"/>
    <w:rsid w:val="003E7F58"/>
    <w:rsid w:val="003F5CB5"/>
    <w:rsid w:val="00403D7D"/>
    <w:rsid w:val="0040532E"/>
    <w:rsid w:val="00424A9C"/>
    <w:rsid w:val="00426F74"/>
    <w:rsid w:val="0043632E"/>
    <w:rsid w:val="004458C3"/>
    <w:rsid w:val="00453ED2"/>
    <w:rsid w:val="00462AD2"/>
    <w:rsid w:val="00463CCD"/>
    <w:rsid w:val="00465D5C"/>
    <w:rsid w:val="00476194"/>
    <w:rsid w:val="00486D37"/>
    <w:rsid w:val="0049139F"/>
    <w:rsid w:val="00491A68"/>
    <w:rsid w:val="00496AB2"/>
    <w:rsid w:val="004A68A2"/>
    <w:rsid w:val="004B334E"/>
    <w:rsid w:val="004C02F9"/>
    <w:rsid w:val="004C1982"/>
    <w:rsid w:val="004C6A03"/>
    <w:rsid w:val="004D0480"/>
    <w:rsid w:val="004D31BF"/>
    <w:rsid w:val="004D3804"/>
    <w:rsid w:val="004E5950"/>
    <w:rsid w:val="004E596D"/>
    <w:rsid w:val="004F35D0"/>
    <w:rsid w:val="004F489E"/>
    <w:rsid w:val="004F6D49"/>
    <w:rsid w:val="00503165"/>
    <w:rsid w:val="0051488A"/>
    <w:rsid w:val="00515941"/>
    <w:rsid w:val="00517946"/>
    <w:rsid w:val="00521BBC"/>
    <w:rsid w:val="005279EA"/>
    <w:rsid w:val="00546CD3"/>
    <w:rsid w:val="00551EEC"/>
    <w:rsid w:val="005573E1"/>
    <w:rsid w:val="00565698"/>
    <w:rsid w:val="005701E1"/>
    <w:rsid w:val="00574F32"/>
    <w:rsid w:val="005819AF"/>
    <w:rsid w:val="005846C9"/>
    <w:rsid w:val="00585C68"/>
    <w:rsid w:val="00587CD0"/>
    <w:rsid w:val="005913E6"/>
    <w:rsid w:val="005960FC"/>
    <w:rsid w:val="005A3E4C"/>
    <w:rsid w:val="005A48DD"/>
    <w:rsid w:val="005A7007"/>
    <w:rsid w:val="005B2EF9"/>
    <w:rsid w:val="005B7634"/>
    <w:rsid w:val="005C46F7"/>
    <w:rsid w:val="005E217F"/>
    <w:rsid w:val="005E23DA"/>
    <w:rsid w:val="005E3356"/>
    <w:rsid w:val="005E4293"/>
    <w:rsid w:val="00600451"/>
    <w:rsid w:val="00610DBF"/>
    <w:rsid w:val="00611BD6"/>
    <w:rsid w:val="00612782"/>
    <w:rsid w:val="00616C6E"/>
    <w:rsid w:val="0062224A"/>
    <w:rsid w:val="00636773"/>
    <w:rsid w:val="00644344"/>
    <w:rsid w:val="006556F5"/>
    <w:rsid w:val="00665302"/>
    <w:rsid w:val="00665959"/>
    <w:rsid w:val="0067032C"/>
    <w:rsid w:val="006736AA"/>
    <w:rsid w:val="00673A35"/>
    <w:rsid w:val="00682792"/>
    <w:rsid w:val="00682D2B"/>
    <w:rsid w:val="00685FD8"/>
    <w:rsid w:val="006919F1"/>
    <w:rsid w:val="006A3100"/>
    <w:rsid w:val="006A7E1D"/>
    <w:rsid w:val="006B17C8"/>
    <w:rsid w:val="006B319A"/>
    <w:rsid w:val="006B41FB"/>
    <w:rsid w:val="006B7574"/>
    <w:rsid w:val="006D0557"/>
    <w:rsid w:val="006D7CB5"/>
    <w:rsid w:val="006E0BED"/>
    <w:rsid w:val="006F4B0C"/>
    <w:rsid w:val="007012EB"/>
    <w:rsid w:val="007102A7"/>
    <w:rsid w:val="00710435"/>
    <w:rsid w:val="0071068D"/>
    <w:rsid w:val="007147F4"/>
    <w:rsid w:val="007202A0"/>
    <w:rsid w:val="00722E9F"/>
    <w:rsid w:val="0072693B"/>
    <w:rsid w:val="0073235D"/>
    <w:rsid w:val="00733199"/>
    <w:rsid w:val="0074204C"/>
    <w:rsid w:val="0077730A"/>
    <w:rsid w:val="007774DD"/>
    <w:rsid w:val="00786302"/>
    <w:rsid w:val="00787C7F"/>
    <w:rsid w:val="00797287"/>
    <w:rsid w:val="0079767A"/>
    <w:rsid w:val="007A67B8"/>
    <w:rsid w:val="007A7817"/>
    <w:rsid w:val="007A7D01"/>
    <w:rsid w:val="007B22E9"/>
    <w:rsid w:val="007B38B6"/>
    <w:rsid w:val="007B7D84"/>
    <w:rsid w:val="007C06CD"/>
    <w:rsid w:val="007C0F76"/>
    <w:rsid w:val="007D28D7"/>
    <w:rsid w:val="007D3D0E"/>
    <w:rsid w:val="007E0085"/>
    <w:rsid w:val="007E5FCA"/>
    <w:rsid w:val="007E64AD"/>
    <w:rsid w:val="007E6C44"/>
    <w:rsid w:val="007F0E6A"/>
    <w:rsid w:val="007F141D"/>
    <w:rsid w:val="007F792B"/>
    <w:rsid w:val="008066DB"/>
    <w:rsid w:val="00813C2D"/>
    <w:rsid w:val="0082308C"/>
    <w:rsid w:val="00832AC0"/>
    <w:rsid w:val="00852BB6"/>
    <w:rsid w:val="0085653B"/>
    <w:rsid w:val="008632C6"/>
    <w:rsid w:val="00863FB5"/>
    <w:rsid w:val="00870705"/>
    <w:rsid w:val="00872561"/>
    <w:rsid w:val="00886AAA"/>
    <w:rsid w:val="008874E1"/>
    <w:rsid w:val="00890C26"/>
    <w:rsid w:val="00894C8E"/>
    <w:rsid w:val="008A09ED"/>
    <w:rsid w:val="008A6368"/>
    <w:rsid w:val="008B0E2C"/>
    <w:rsid w:val="008D6C10"/>
    <w:rsid w:val="008E0E44"/>
    <w:rsid w:val="008E5C6A"/>
    <w:rsid w:val="008F1AAE"/>
    <w:rsid w:val="008F4EC3"/>
    <w:rsid w:val="00900C50"/>
    <w:rsid w:val="00904EEA"/>
    <w:rsid w:val="00911372"/>
    <w:rsid w:val="00916149"/>
    <w:rsid w:val="00920F16"/>
    <w:rsid w:val="00921031"/>
    <w:rsid w:val="00922B4B"/>
    <w:rsid w:val="0092795A"/>
    <w:rsid w:val="009322BC"/>
    <w:rsid w:val="00934832"/>
    <w:rsid w:val="009373EF"/>
    <w:rsid w:val="0094155F"/>
    <w:rsid w:val="00941A7E"/>
    <w:rsid w:val="00942137"/>
    <w:rsid w:val="009516E4"/>
    <w:rsid w:val="0096145C"/>
    <w:rsid w:val="00963029"/>
    <w:rsid w:val="00972CA6"/>
    <w:rsid w:val="00974DC2"/>
    <w:rsid w:val="00980203"/>
    <w:rsid w:val="00981899"/>
    <w:rsid w:val="00986D0F"/>
    <w:rsid w:val="00986F2F"/>
    <w:rsid w:val="009921B8"/>
    <w:rsid w:val="00994B0B"/>
    <w:rsid w:val="00996F93"/>
    <w:rsid w:val="009A7417"/>
    <w:rsid w:val="009A7A60"/>
    <w:rsid w:val="009B0608"/>
    <w:rsid w:val="009B6713"/>
    <w:rsid w:val="009C0244"/>
    <w:rsid w:val="009C09A1"/>
    <w:rsid w:val="009C3875"/>
    <w:rsid w:val="009C6B09"/>
    <w:rsid w:val="009E53B9"/>
    <w:rsid w:val="009F0D6C"/>
    <w:rsid w:val="009F1479"/>
    <w:rsid w:val="009F4760"/>
    <w:rsid w:val="009F54D2"/>
    <w:rsid w:val="00A0049D"/>
    <w:rsid w:val="00A046A4"/>
    <w:rsid w:val="00A120F0"/>
    <w:rsid w:val="00A12A83"/>
    <w:rsid w:val="00A27309"/>
    <w:rsid w:val="00A54469"/>
    <w:rsid w:val="00A55858"/>
    <w:rsid w:val="00A642A6"/>
    <w:rsid w:val="00A76762"/>
    <w:rsid w:val="00A928B4"/>
    <w:rsid w:val="00A963E0"/>
    <w:rsid w:val="00A977C9"/>
    <w:rsid w:val="00AA239B"/>
    <w:rsid w:val="00AA28F1"/>
    <w:rsid w:val="00AA389F"/>
    <w:rsid w:val="00AA6A4B"/>
    <w:rsid w:val="00AB6584"/>
    <w:rsid w:val="00AC0189"/>
    <w:rsid w:val="00AC1374"/>
    <w:rsid w:val="00AC195F"/>
    <w:rsid w:val="00AC1BF0"/>
    <w:rsid w:val="00AD6D1A"/>
    <w:rsid w:val="00AE504A"/>
    <w:rsid w:val="00AF0CAD"/>
    <w:rsid w:val="00AF3833"/>
    <w:rsid w:val="00B03F9A"/>
    <w:rsid w:val="00B05DC0"/>
    <w:rsid w:val="00B1056C"/>
    <w:rsid w:val="00B242D4"/>
    <w:rsid w:val="00B32B31"/>
    <w:rsid w:val="00B34A96"/>
    <w:rsid w:val="00B3571E"/>
    <w:rsid w:val="00B35B81"/>
    <w:rsid w:val="00B4234A"/>
    <w:rsid w:val="00B42924"/>
    <w:rsid w:val="00B52075"/>
    <w:rsid w:val="00B65230"/>
    <w:rsid w:val="00B704DA"/>
    <w:rsid w:val="00B738EE"/>
    <w:rsid w:val="00B73D37"/>
    <w:rsid w:val="00B744E7"/>
    <w:rsid w:val="00B8603D"/>
    <w:rsid w:val="00BA0908"/>
    <w:rsid w:val="00BA7A83"/>
    <w:rsid w:val="00BB0339"/>
    <w:rsid w:val="00BB2505"/>
    <w:rsid w:val="00BB2B29"/>
    <w:rsid w:val="00BC1938"/>
    <w:rsid w:val="00BC3163"/>
    <w:rsid w:val="00BC6FC0"/>
    <w:rsid w:val="00BD7CA7"/>
    <w:rsid w:val="00BE364B"/>
    <w:rsid w:val="00BE6D77"/>
    <w:rsid w:val="00BF2B8A"/>
    <w:rsid w:val="00C00CD9"/>
    <w:rsid w:val="00C02E59"/>
    <w:rsid w:val="00C1775D"/>
    <w:rsid w:val="00C36EBB"/>
    <w:rsid w:val="00C45E0B"/>
    <w:rsid w:val="00C4707B"/>
    <w:rsid w:val="00C503DE"/>
    <w:rsid w:val="00C514A2"/>
    <w:rsid w:val="00C53DB8"/>
    <w:rsid w:val="00C57B5C"/>
    <w:rsid w:val="00C6000A"/>
    <w:rsid w:val="00C67361"/>
    <w:rsid w:val="00C75E7E"/>
    <w:rsid w:val="00C816F8"/>
    <w:rsid w:val="00C8558F"/>
    <w:rsid w:val="00C97034"/>
    <w:rsid w:val="00CA721A"/>
    <w:rsid w:val="00CB2352"/>
    <w:rsid w:val="00CB2AB8"/>
    <w:rsid w:val="00CB3AA7"/>
    <w:rsid w:val="00CB46EA"/>
    <w:rsid w:val="00CB6C08"/>
    <w:rsid w:val="00CB77D6"/>
    <w:rsid w:val="00CC26BB"/>
    <w:rsid w:val="00CC668D"/>
    <w:rsid w:val="00CD05C6"/>
    <w:rsid w:val="00CD0CC6"/>
    <w:rsid w:val="00CE04DC"/>
    <w:rsid w:val="00CE1991"/>
    <w:rsid w:val="00CE19C3"/>
    <w:rsid w:val="00CE4147"/>
    <w:rsid w:val="00CF4071"/>
    <w:rsid w:val="00D10BA6"/>
    <w:rsid w:val="00D12145"/>
    <w:rsid w:val="00D15D82"/>
    <w:rsid w:val="00D20D1A"/>
    <w:rsid w:val="00D22A5A"/>
    <w:rsid w:val="00D27A54"/>
    <w:rsid w:val="00D42854"/>
    <w:rsid w:val="00D56F73"/>
    <w:rsid w:val="00D576E7"/>
    <w:rsid w:val="00D62586"/>
    <w:rsid w:val="00D74E02"/>
    <w:rsid w:val="00D754A7"/>
    <w:rsid w:val="00D7719D"/>
    <w:rsid w:val="00D85427"/>
    <w:rsid w:val="00D855BF"/>
    <w:rsid w:val="00D8780F"/>
    <w:rsid w:val="00D920F5"/>
    <w:rsid w:val="00DA35E6"/>
    <w:rsid w:val="00DB1010"/>
    <w:rsid w:val="00DB5E27"/>
    <w:rsid w:val="00DC1930"/>
    <w:rsid w:val="00DE070D"/>
    <w:rsid w:val="00DE6FF4"/>
    <w:rsid w:val="00DF66B2"/>
    <w:rsid w:val="00DF73E5"/>
    <w:rsid w:val="00E1183E"/>
    <w:rsid w:val="00E11842"/>
    <w:rsid w:val="00E159E0"/>
    <w:rsid w:val="00E207FE"/>
    <w:rsid w:val="00E2140E"/>
    <w:rsid w:val="00E27CDE"/>
    <w:rsid w:val="00E359B5"/>
    <w:rsid w:val="00E44227"/>
    <w:rsid w:val="00E56491"/>
    <w:rsid w:val="00E61F54"/>
    <w:rsid w:val="00E732D4"/>
    <w:rsid w:val="00E7405C"/>
    <w:rsid w:val="00E80751"/>
    <w:rsid w:val="00E82A57"/>
    <w:rsid w:val="00E86EDF"/>
    <w:rsid w:val="00E97E08"/>
    <w:rsid w:val="00EA00EF"/>
    <w:rsid w:val="00EA5D00"/>
    <w:rsid w:val="00EA76E4"/>
    <w:rsid w:val="00EB39FD"/>
    <w:rsid w:val="00EB3C02"/>
    <w:rsid w:val="00EB4FEE"/>
    <w:rsid w:val="00EB58AF"/>
    <w:rsid w:val="00EC1A6E"/>
    <w:rsid w:val="00EC2822"/>
    <w:rsid w:val="00ED3180"/>
    <w:rsid w:val="00ED796A"/>
    <w:rsid w:val="00EE300F"/>
    <w:rsid w:val="00EE5E76"/>
    <w:rsid w:val="00F052D6"/>
    <w:rsid w:val="00F13B2F"/>
    <w:rsid w:val="00F17A42"/>
    <w:rsid w:val="00F35C42"/>
    <w:rsid w:val="00F37CAF"/>
    <w:rsid w:val="00F60969"/>
    <w:rsid w:val="00F615A5"/>
    <w:rsid w:val="00F67639"/>
    <w:rsid w:val="00F91F2C"/>
    <w:rsid w:val="00FA79B3"/>
    <w:rsid w:val="00FB3B7A"/>
    <w:rsid w:val="00FB79CE"/>
    <w:rsid w:val="00FD672C"/>
    <w:rsid w:val="00FD7265"/>
    <w:rsid w:val="00FE0340"/>
    <w:rsid w:val="00FF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C3940"/>
  <w15:chartTrackingRefBased/>
  <w15:docId w15:val="{3B6F3B9B-EDE3-49E9-A7CF-A6462D7BA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E76"/>
  </w:style>
  <w:style w:type="paragraph" w:styleId="Footer">
    <w:name w:val="footer"/>
    <w:basedOn w:val="Normal"/>
    <w:link w:val="FooterChar"/>
    <w:uiPriority w:val="99"/>
    <w:unhideWhenUsed/>
    <w:rsid w:val="00EE5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E76"/>
  </w:style>
  <w:style w:type="character" w:styleId="Hyperlink">
    <w:name w:val="Hyperlink"/>
    <w:basedOn w:val="DefaultParagraphFont"/>
    <w:uiPriority w:val="99"/>
    <w:unhideWhenUsed/>
    <w:rsid w:val="00EE5E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E7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A60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D576E7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073E9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77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9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6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erk@chelmondistonpc.inf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FA2E0-8E22-4FF9-8EE6-9132C2459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Bareham</dc:creator>
  <cp:keywords/>
  <dc:description/>
  <cp:lastModifiedBy>Chelmondiston PC</cp:lastModifiedBy>
  <cp:revision>2</cp:revision>
  <cp:lastPrinted>2019-03-08T18:47:00Z</cp:lastPrinted>
  <dcterms:created xsi:type="dcterms:W3CDTF">2019-03-08T18:48:00Z</dcterms:created>
  <dcterms:modified xsi:type="dcterms:W3CDTF">2019-03-08T18:48:00Z</dcterms:modified>
</cp:coreProperties>
</file>